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ab05a88b8849a86dd8a8662d3bef1f074a243"/>
      <w:r>
        <w:rPr>
          <w:b/>
        </w:rPr>
        <w:t xml:space="preserve">ПРОТОКОЛ ЕЛЕКТРОННОГО АУКЦІОНУ № SUE001-UA-20220112-6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673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 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ПСІЛОН ПРО", ЄДРПОУ: 445557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07/02/22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4.2022 12:55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46:55Z</dcterms:created>
  <dcterms:modified xsi:type="dcterms:W3CDTF">2024-05-03T19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